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ba436182a30dc861a0987f16ea7a8a3b39389"/>
      <w:r>
        <w:rPr>
          <w:b/>
        </w:rPr>
        <w:t xml:space="preserve">ПРОТОКОЛ ЕЛЕКТРОННОГО АУКЦІОНУ № RLE001-UA-20230519-545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Б-С-000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5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5.2023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озміщення об’єкту сезонної дрібнороздрібної торговельної мережі, вул. Максименка Федора, 44 (безалкогольні напої; морозиво)</w:t>
      </w:r>
    </w:p>
    <w:p>
      <w:pPr>
        <w:numPr>
          <w:ilvl w:val="0"/>
          <w:numId w:val="1001"/>
        </w:numPr>
        <w:pStyle w:val="Compact"/>
      </w:pPr>
      <w:r>
        <w:t xml:space="preserve">1. Адреса місця розміщення об’єкту сезонної дрібнороздрібної торговельної мережі (далі – Місце): вул. Максименка Федора, 44 (безалкогольні напої; морозиво), Оболонський район, м. Київ, (ОБ-С-00054) 2. Загальна площа: 6 кв. м. 2. Об’єкт сезонної дрібнороздрібної торговельної мережі повинен мати належний естетичний вигляд, архітектурно вписуватись в навколишнє середовище, відповідати вимогам нормативних документів щодо санітарії, охорони праці, техніки безпеки. 2.1. Термін розміщення об’єкт сезонної торгівлі з моменту укладення договору до 15 жовтня 2023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3 000,00 грн, у тому числі ПДВ</w:t>
      </w:r>
      <w:r>
        <w:t xml:space="preserve"> </w:t>
      </w:r>
      <w:r>
        <w:t xml:space="preserve">3 8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00 000,00 грн, у тому числі ПДВ</w:t>
      </w:r>
      <w:r>
        <w:t xml:space="preserve"> </w:t>
      </w:r>
      <w:r>
        <w:t xml:space="preserve">1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1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00,00 грн (дві тисячі трист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Пиркіна Любов Василівна, ІПН/РНОКПП (ФОП): 30393169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ОНЕЦЬ ТАМАРА ПАВЛІВНА, ІПН/РНОКПП: 36290030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АВЕТІСЯН КАРІНА КОРЮНІВНА, ІПН/РНОКПП: 33863156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НІКОЛАЄНКО ПАВЛО ВІТАЛІЙОВИЧ, ІПН/РНОКПП: 35257047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ПИРИДОНОВА КАТЕРИНА СЕРГІЇВНА, ІПН/РНОКПП (ФОП): 3126121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тинська Тетяна Анатоліївна, ІПН/РНОКПП (ФОП): 301451638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етинська Тетя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9:31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ОНЕЦЬ ТАМАР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5:1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ВЕТІСЯН КАРІНА КОРЮН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1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иркіна Любов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3 17:4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ПИРИДОНОВА КАТЕРИНА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24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3 09:0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ІКОЛАЄНКО ПАВЛО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4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6:38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Летинська Тетя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2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ОНЕЦЬ ТАМАР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5:1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ВЕТІСЯН КАРІНА КОРЮН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1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иркіна Любов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0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ПИРИДОНОВА КАТЕРИНА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0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ІКОЛАЄНКО ПАВЛО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12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ДОНЕЦЬ ТАМАР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5:1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ВЕТІСЯН КАРІНА КОРЮН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1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тинська Тетя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иркіна Любов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ПИРИДОНОВА КАТЕРИНА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0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ІКОЛАЄНКО ПАВЛО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12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ДОНЕЦЬ ТАМАР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5:1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АВЕТІСЯН КАРІНА КОРЮНІВНА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1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ПИРИДОНОВА КАТЕРИНА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0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НІКОЛАЄНКО ПАВЛО ВІТА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1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тинська Тетя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иркіна Любов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3:25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Пиркіна Любов Василівна, ІПН/РНОКПП (ФОП): 30393169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МІСЬКИЙ МАГАЗИН" ВИКОНАВЧОГО ОРГАНУ КИЇВРАДИ (КИЇВСЬКОЇ МІСЬКОЇ ДЕРЖАВНОЇ АДМІНІСТРАЦІЇ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927573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0529900000260050001199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"МІСЬКИЙ МАГАЗИН" ВИКОНАВЧОГО ОРГАНУ КИЇВРАДИ (КИЇВСЬКОЇ МІСЬКОЇ ДЕРЖАВНОЇ АДМІНІСТРАЦІЇ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92757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0529900000260050001199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19,00 грн (сто дев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 750,00 грн (одна тисяча сімсот п'ятдесят гривень 00 копійок), у тому числі ПДВ</w:t>
      </w:r>
      <w:r>
        <w:t xml:space="preserve"> </w:t>
      </w:r>
      <w:r>
        <w:t xml:space="preserve">29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5 000,00 грн (двадцять п'ять тисяч гривень 00 копійок), у тому числі ПДВ</w:t>
      </w:r>
      <w:r>
        <w:t xml:space="preserve"> </w:t>
      </w:r>
      <w:r>
        <w:t xml:space="preserve">4 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00 000,00 грн (сто тисяч гривень 00 копійок), у тому числі ПДВ</w:t>
      </w:r>
      <w:r>
        <w:t xml:space="preserve"> </w:t>
      </w:r>
      <w:r>
        <w:t xml:space="preserve">1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5.2023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Пиркіна Любов Василівна, ІПН/РНОКПП (ФОП): 30393169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МІСЬКИЙ МАГАЗИН" ВИКОНАВЧОГО ОРГАНУ КИЇВРАДИ (КИЇВСЬКОЇ МІСЬКОЇ ДЕРЖАВНОЇ АДМІНІСТРАЦІЇ)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0T03:21:12Z</dcterms:created>
  <dcterms:modified xsi:type="dcterms:W3CDTF">2024-04-20T0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